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7D460" w14:textId="5B81BB40" w:rsidR="006D16E0" w:rsidRDefault="006D16E0" w:rsidP="006D16E0">
      <w:pPr>
        <w:pStyle w:val="NormalWeb"/>
        <w:spacing w:after="160" w:afterAutospacing="0" w:line="252" w:lineRule="auto"/>
        <w:rPr>
          <w:color w:val="000000"/>
        </w:rPr>
      </w:pPr>
      <w:r>
        <w:rPr>
          <w:b/>
          <w:bCs/>
          <w:color w:val="000000"/>
        </w:rPr>
        <w:t>Welcome email</w:t>
      </w:r>
      <w:r w:rsidR="003F3237">
        <w:rPr>
          <w:b/>
          <w:bCs/>
          <w:color w:val="000000"/>
        </w:rPr>
        <w:t xml:space="preserve"> to new supporters</w:t>
      </w:r>
      <w:r>
        <w:rPr>
          <w:b/>
          <w:bCs/>
          <w:color w:val="000000"/>
        </w:rPr>
        <w:t xml:space="preserve"> from </w:t>
      </w:r>
      <w:r w:rsidR="003F3237">
        <w:rPr>
          <w:b/>
          <w:bCs/>
          <w:color w:val="000000"/>
        </w:rPr>
        <w:t>a Local Party Officer</w:t>
      </w:r>
    </w:p>
    <w:p w14:paraId="06EB3AE0" w14:textId="77777777" w:rsidR="006D16E0" w:rsidRDefault="006D16E0" w:rsidP="006D16E0">
      <w:pPr>
        <w:pStyle w:val="NormalWeb"/>
        <w:spacing w:after="160" w:afterAutospacing="0" w:line="252" w:lineRule="auto"/>
        <w:rPr>
          <w:color w:val="000000"/>
        </w:rPr>
      </w:pPr>
      <w:r>
        <w:rPr>
          <w:color w:val="000000"/>
        </w:rPr>
        <w:t>Dear [NAME]</w:t>
      </w:r>
    </w:p>
    <w:p w14:paraId="093E483E" w14:textId="724CBFED" w:rsidR="006D16E0" w:rsidRDefault="006D16E0" w:rsidP="006D16E0">
      <w:pPr>
        <w:pStyle w:val="NormalWeb"/>
        <w:spacing w:after="160" w:afterAutospacing="0" w:line="252" w:lineRule="auto"/>
        <w:rPr>
          <w:color w:val="000000"/>
        </w:rPr>
      </w:pPr>
      <w:r>
        <w:rPr>
          <w:color w:val="000000"/>
        </w:rPr>
        <w:t xml:space="preserve">Firstly, welcome to the Liberal Democrats. As the [POSITION WITHIN LOCAL PARTY], I want to thank you for joining our movement. </w:t>
      </w:r>
    </w:p>
    <w:p w14:paraId="35663416" w14:textId="77777777" w:rsidR="006D16E0" w:rsidRDefault="006D16E0" w:rsidP="006D16E0">
      <w:pPr>
        <w:pStyle w:val="NormalWeb"/>
        <w:spacing w:after="160" w:afterAutospacing="0" w:line="252" w:lineRule="auto"/>
        <w:rPr>
          <w:color w:val="000000"/>
        </w:rPr>
      </w:pPr>
      <w:r>
        <w:rPr>
          <w:color w:val="000000"/>
        </w:rPr>
        <w:t xml:space="preserve">Thousands of people like you are coming together to stand up for what they believe in and show the world that the politics of hope and unity can defeat the politics of grievance and fear. </w:t>
      </w:r>
    </w:p>
    <w:p w14:paraId="2CE9075C" w14:textId="77777777" w:rsidR="006D16E0" w:rsidRDefault="006D16E0" w:rsidP="006D16E0">
      <w:pPr>
        <w:pStyle w:val="NormalWeb"/>
        <w:spacing w:after="160" w:afterAutospacing="0" w:line="252" w:lineRule="auto"/>
        <w:rPr>
          <w:color w:val="000000"/>
        </w:rPr>
      </w:pPr>
      <w:r>
        <w:rPr>
          <w:color w:val="000000"/>
        </w:rPr>
        <w:t>Now, more than ever, Britain needs liberalism and people like you to be its voice.</w:t>
      </w:r>
    </w:p>
    <w:p w14:paraId="02CC2653" w14:textId="7DBC4A4E" w:rsidR="006D16E0" w:rsidRDefault="006D16E0" w:rsidP="006D16E0">
      <w:pPr>
        <w:pStyle w:val="NormalWeb"/>
        <w:spacing w:after="160" w:afterAutospacing="0" w:line="252" w:lineRule="auto"/>
        <w:rPr>
          <w:color w:val="000000"/>
        </w:rPr>
      </w:pPr>
      <w:r>
        <w:rPr>
          <w:color w:val="000000"/>
        </w:rPr>
        <w:t xml:space="preserve">As a registered supporter, how active you are is up to you. We can keep you updated with local news and if you would like, myself or one of my team would love to have you along to chat about your ideas, local and national in a nearby café or pub. You are also welcome to come along to any of o our events. We are a friendly bunch and always excited to meet new people and hear new ideas! </w:t>
      </w:r>
    </w:p>
    <w:p w14:paraId="6CE6DFB8" w14:textId="0FE7FBEA" w:rsidR="006D16E0" w:rsidRDefault="006D16E0" w:rsidP="006D16E0">
      <w:pPr>
        <w:pStyle w:val="NormalWeb"/>
        <w:spacing w:after="160" w:afterAutospacing="0" w:line="252" w:lineRule="auto"/>
        <w:rPr>
          <w:color w:val="000000"/>
        </w:rPr>
      </w:pPr>
      <w:r>
        <w:rPr>
          <w:color w:val="000000"/>
        </w:rPr>
        <w:t>I hope to meet you in person soon, but in the meantime if you would like to get in touch please feel free to contact me on [PHONE NUMBER AND EMAIL ADDRESS].</w:t>
      </w:r>
    </w:p>
    <w:p w14:paraId="70217E12" w14:textId="77777777" w:rsidR="006D16E0" w:rsidRDefault="006D16E0" w:rsidP="006D16E0">
      <w:pPr>
        <w:pStyle w:val="NormalWeb"/>
        <w:spacing w:after="160" w:afterAutospacing="0" w:line="252" w:lineRule="auto"/>
        <w:rPr>
          <w:color w:val="000000"/>
        </w:rPr>
      </w:pPr>
      <w:r>
        <w:rPr>
          <w:color w:val="000000"/>
        </w:rPr>
        <w:t>Thank you once again for signing up.</w:t>
      </w:r>
    </w:p>
    <w:p w14:paraId="4FEE5C6B" w14:textId="77777777" w:rsidR="006D16E0" w:rsidRDefault="006D16E0" w:rsidP="006D16E0">
      <w:pPr>
        <w:pStyle w:val="NormalWeb"/>
        <w:spacing w:after="160" w:afterAutospacing="0" w:line="252" w:lineRule="auto"/>
        <w:rPr>
          <w:color w:val="000000"/>
        </w:rPr>
      </w:pPr>
      <w:r>
        <w:rPr>
          <w:color w:val="000000"/>
        </w:rPr>
        <w:t xml:space="preserve">Best wishes, </w:t>
      </w:r>
    </w:p>
    <w:p w14:paraId="700FB42D" w14:textId="77777777" w:rsidR="003F3237" w:rsidRDefault="003F3237">
      <w:pPr>
        <w:spacing w:after="160" w:line="259" w:lineRule="auto"/>
        <w:rPr>
          <w:b/>
          <w:bCs/>
          <w:color w:val="000000"/>
        </w:rPr>
      </w:pPr>
      <w:r>
        <w:rPr>
          <w:b/>
          <w:bCs/>
          <w:color w:val="000000"/>
        </w:rPr>
        <w:br w:type="page"/>
      </w:r>
    </w:p>
    <w:p w14:paraId="065C53A9" w14:textId="1AF97BD1" w:rsidR="006D16E0" w:rsidRDefault="006D16E0" w:rsidP="006D16E0">
      <w:pPr>
        <w:pStyle w:val="NormalWeb"/>
        <w:spacing w:after="160" w:afterAutospacing="0" w:line="252" w:lineRule="auto"/>
        <w:rPr>
          <w:color w:val="000000"/>
        </w:rPr>
      </w:pPr>
      <w:r>
        <w:rPr>
          <w:b/>
          <w:bCs/>
          <w:color w:val="000000"/>
        </w:rPr>
        <w:lastRenderedPageBreak/>
        <w:t>Recruitment email from PPC</w:t>
      </w:r>
    </w:p>
    <w:p w14:paraId="1F022541" w14:textId="3C2F16DB" w:rsidR="006D16E0" w:rsidRDefault="006D16E0" w:rsidP="006D16E0">
      <w:pPr>
        <w:pStyle w:val="NormalWeb"/>
        <w:spacing w:after="160" w:afterAutospacing="0" w:line="252" w:lineRule="auto"/>
        <w:rPr>
          <w:color w:val="000000"/>
        </w:rPr>
      </w:pPr>
      <w:r>
        <w:rPr>
          <w:color w:val="000000"/>
        </w:rPr>
        <w:t xml:space="preserve">Dear </w:t>
      </w:r>
      <w:r>
        <w:rPr>
          <w:color w:val="000000"/>
        </w:rPr>
        <w:t>[NAME]</w:t>
      </w:r>
    </w:p>
    <w:p w14:paraId="305C048F" w14:textId="12A31BD2" w:rsidR="006D16E0" w:rsidRDefault="006D16E0" w:rsidP="006D16E0">
      <w:pPr>
        <w:pStyle w:val="NormalWeb"/>
        <w:spacing w:after="160" w:afterAutospacing="0" w:line="252" w:lineRule="auto"/>
        <w:rPr>
          <w:color w:val="000000"/>
        </w:rPr>
      </w:pPr>
      <w:r>
        <w:rPr>
          <w:color w:val="000000"/>
        </w:rPr>
        <w:t>I often worry about the future of this country. Britain is facing a complicated, messy Brexit. Politicians from the two major parties speak words of intolerance and disunity. We are facing some monumental hurdles, such as an underfunded NHS, a housing crisis, increasing poverty</w:t>
      </w:r>
      <w:r>
        <w:rPr>
          <w:color w:val="000000"/>
        </w:rPr>
        <w:t>, rising crime</w:t>
      </w:r>
      <w:r>
        <w:rPr>
          <w:color w:val="000000"/>
        </w:rPr>
        <w:t xml:space="preserve"> and climate change.</w:t>
      </w:r>
    </w:p>
    <w:p w14:paraId="5527A289" w14:textId="77777777" w:rsidR="006D16E0" w:rsidRDefault="006D16E0" w:rsidP="006D16E0">
      <w:pPr>
        <w:pStyle w:val="NormalWeb"/>
        <w:spacing w:after="160" w:afterAutospacing="0" w:line="252" w:lineRule="auto"/>
        <w:rPr>
          <w:color w:val="000000"/>
        </w:rPr>
      </w:pPr>
      <w:r>
        <w:rPr>
          <w:color w:val="000000"/>
        </w:rPr>
        <w:t xml:space="preserve">But I have hope. </w:t>
      </w:r>
    </w:p>
    <w:p w14:paraId="6C9351A3" w14:textId="462EBA55" w:rsidR="006D16E0" w:rsidRDefault="006D16E0" w:rsidP="006D16E0">
      <w:pPr>
        <w:pStyle w:val="NormalWeb"/>
        <w:spacing w:after="160" w:afterAutospacing="0" w:line="252" w:lineRule="auto"/>
        <w:rPr>
          <w:color w:val="000000"/>
        </w:rPr>
      </w:pPr>
      <w:r>
        <w:rPr>
          <w:color w:val="000000"/>
        </w:rPr>
        <w:t xml:space="preserve">Thousands of people are joining a new liberal movement to change the status quo; to see </w:t>
      </w:r>
      <w:r>
        <w:rPr>
          <w:color w:val="000000"/>
        </w:rPr>
        <w:t xml:space="preserve">the </w:t>
      </w:r>
      <w:r>
        <w:rPr>
          <w:color w:val="000000"/>
        </w:rPr>
        <w:t xml:space="preserve">politics of fear shut down, </w:t>
      </w:r>
      <w:r>
        <w:rPr>
          <w:color w:val="000000"/>
        </w:rPr>
        <w:t xml:space="preserve">and </w:t>
      </w:r>
      <w:r>
        <w:rPr>
          <w:color w:val="000000"/>
        </w:rPr>
        <w:t xml:space="preserve">to see values of acceptance, compassion and unity shine up and down the country.  </w:t>
      </w:r>
    </w:p>
    <w:p w14:paraId="6AAFBB52" w14:textId="77777777" w:rsidR="006D16E0" w:rsidRDefault="006D16E0" w:rsidP="006D16E0">
      <w:pPr>
        <w:pStyle w:val="NormalWeb"/>
        <w:spacing w:after="160" w:afterAutospacing="0" w:line="252" w:lineRule="auto"/>
        <w:rPr>
          <w:color w:val="000000"/>
        </w:rPr>
      </w:pPr>
      <w:r>
        <w:rPr>
          <w:color w:val="000000"/>
        </w:rPr>
        <w:t xml:space="preserve">But to get there, we need people like you to support our movement. </w:t>
      </w:r>
    </w:p>
    <w:p w14:paraId="63229359" w14:textId="466F28E0" w:rsidR="006D16E0" w:rsidRDefault="006D16E0" w:rsidP="006D16E0">
      <w:pPr>
        <w:pStyle w:val="NormalWeb"/>
        <w:spacing w:after="160" w:afterAutospacing="0" w:line="252" w:lineRule="auto"/>
        <w:rPr>
          <w:color w:val="000000"/>
        </w:rPr>
      </w:pPr>
      <w:r>
        <w:rPr>
          <w:color w:val="000000"/>
        </w:rPr>
        <w:t>Will you r</w:t>
      </w:r>
      <w:r>
        <w:rPr>
          <w:color w:val="000000"/>
        </w:rPr>
        <w:t>egister as a Liberal Democrat supporter today</w:t>
      </w:r>
      <w:r>
        <w:rPr>
          <w:color w:val="000000"/>
        </w:rPr>
        <w:t xml:space="preserve">? </w:t>
      </w:r>
    </w:p>
    <w:p w14:paraId="72B22236" w14:textId="3B5EFF26" w:rsidR="006D16E0" w:rsidRDefault="006D16E0" w:rsidP="006D16E0">
      <w:pPr>
        <w:pStyle w:val="NormalWeb"/>
        <w:spacing w:after="160" w:afterAutospacing="0" w:line="252" w:lineRule="auto"/>
        <w:rPr>
          <w:color w:val="000000"/>
        </w:rPr>
      </w:pPr>
      <w:r>
        <w:rPr>
          <w:color w:val="000000"/>
        </w:rPr>
        <w:t>&lt;&lt;Register&gt;&gt;</w:t>
      </w:r>
    </w:p>
    <w:p w14:paraId="36D76143" w14:textId="77777777" w:rsidR="006D16E0" w:rsidRDefault="006D16E0" w:rsidP="006D16E0">
      <w:pPr>
        <w:pStyle w:val="NormalWeb"/>
        <w:spacing w:after="160" w:afterAutospacing="0" w:line="252" w:lineRule="auto"/>
        <w:rPr>
          <w:color w:val="000000"/>
        </w:rPr>
      </w:pPr>
      <w:r>
        <w:rPr>
          <w:color w:val="000000"/>
        </w:rPr>
        <w:t>Being a supporter of the party is completely free and you get to contribute your thoughts and ideas to our campaigns. As a supporter you can:</w:t>
      </w:r>
    </w:p>
    <w:p w14:paraId="7FBB13B0" w14:textId="77777777" w:rsidR="006D16E0" w:rsidRDefault="006D16E0" w:rsidP="006D16E0">
      <w:pPr>
        <w:numPr>
          <w:ilvl w:val="0"/>
          <w:numId w:val="1"/>
        </w:numPr>
        <w:spacing w:before="100" w:beforeAutospacing="1" w:after="100" w:afterAutospacing="1"/>
        <w:rPr>
          <w:rFonts w:eastAsia="Times New Roman"/>
          <w:color w:val="000000"/>
          <w:sz w:val="24"/>
          <w:szCs w:val="24"/>
        </w:rPr>
      </w:pPr>
      <w:r>
        <w:rPr>
          <w:rFonts w:eastAsia="Times New Roman"/>
          <w:color w:val="000000"/>
          <w:sz w:val="24"/>
          <w:szCs w:val="24"/>
        </w:rPr>
        <w:t>Help shape party policy</w:t>
      </w:r>
    </w:p>
    <w:p w14:paraId="46EF4AA9" w14:textId="77777777" w:rsidR="006D16E0" w:rsidRDefault="006D16E0" w:rsidP="006D16E0">
      <w:pPr>
        <w:numPr>
          <w:ilvl w:val="0"/>
          <w:numId w:val="1"/>
        </w:numPr>
        <w:spacing w:before="100" w:beforeAutospacing="1" w:after="100" w:afterAutospacing="1"/>
        <w:rPr>
          <w:rFonts w:eastAsia="Times New Roman"/>
          <w:color w:val="000000"/>
          <w:sz w:val="24"/>
          <w:szCs w:val="24"/>
        </w:rPr>
      </w:pPr>
      <w:r>
        <w:rPr>
          <w:rFonts w:eastAsia="Times New Roman"/>
          <w:color w:val="000000"/>
          <w:sz w:val="24"/>
          <w:szCs w:val="24"/>
        </w:rPr>
        <w:t>Attend party conferences</w:t>
      </w:r>
    </w:p>
    <w:p w14:paraId="65101BD2" w14:textId="77777777" w:rsidR="006D16E0" w:rsidRDefault="006D16E0" w:rsidP="006D16E0">
      <w:pPr>
        <w:numPr>
          <w:ilvl w:val="0"/>
          <w:numId w:val="1"/>
        </w:numPr>
        <w:spacing w:before="100" w:beforeAutospacing="1" w:after="100" w:afterAutospacing="1"/>
        <w:rPr>
          <w:rFonts w:eastAsia="Times New Roman"/>
          <w:color w:val="000000"/>
          <w:sz w:val="24"/>
          <w:szCs w:val="24"/>
        </w:rPr>
      </w:pPr>
      <w:r>
        <w:rPr>
          <w:rFonts w:eastAsia="Times New Roman"/>
          <w:color w:val="000000"/>
          <w:sz w:val="24"/>
          <w:szCs w:val="24"/>
        </w:rPr>
        <w:t>Access party training</w:t>
      </w:r>
    </w:p>
    <w:p w14:paraId="36082CBE" w14:textId="77777777" w:rsidR="006D16E0" w:rsidRDefault="006D16E0" w:rsidP="006D16E0">
      <w:pPr>
        <w:numPr>
          <w:ilvl w:val="0"/>
          <w:numId w:val="1"/>
        </w:numPr>
        <w:spacing w:before="100" w:beforeAutospacing="1" w:after="100" w:afterAutospacing="1"/>
        <w:rPr>
          <w:rFonts w:eastAsia="Times New Roman"/>
          <w:color w:val="000000"/>
          <w:sz w:val="24"/>
          <w:szCs w:val="24"/>
        </w:rPr>
      </w:pPr>
      <w:r>
        <w:rPr>
          <w:rFonts w:eastAsia="Times New Roman"/>
          <w:color w:val="000000"/>
          <w:sz w:val="24"/>
          <w:szCs w:val="24"/>
        </w:rPr>
        <w:t>Access the members’ portal of the website</w:t>
      </w:r>
    </w:p>
    <w:p w14:paraId="72A94C9D" w14:textId="77777777" w:rsidR="006D16E0" w:rsidRDefault="006D16E0" w:rsidP="006D16E0">
      <w:pPr>
        <w:numPr>
          <w:ilvl w:val="0"/>
          <w:numId w:val="1"/>
        </w:numPr>
        <w:spacing w:before="100" w:beforeAutospacing="1" w:after="100" w:afterAutospacing="1"/>
        <w:rPr>
          <w:rFonts w:eastAsia="Times New Roman"/>
          <w:color w:val="000000"/>
          <w:sz w:val="24"/>
          <w:szCs w:val="24"/>
        </w:rPr>
      </w:pPr>
      <w:r>
        <w:rPr>
          <w:rFonts w:eastAsia="Times New Roman"/>
          <w:color w:val="000000"/>
          <w:sz w:val="24"/>
          <w:szCs w:val="24"/>
        </w:rPr>
        <w:t>Attend local party events</w:t>
      </w:r>
    </w:p>
    <w:p w14:paraId="63ED09D6" w14:textId="317FEB93" w:rsidR="006D16E0" w:rsidRDefault="006D16E0" w:rsidP="006D16E0">
      <w:pPr>
        <w:pStyle w:val="NormalWeb"/>
        <w:spacing w:after="160" w:afterAutospacing="0" w:line="252" w:lineRule="auto"/>
        <w:rPr>
          <w:color w:val="000000"/>
        </w:rPr>
      </w:pPr>
      <w:r>
        <w:rPr>
          <w:color w:val="000000"/>
        </w:rPr>
        <w:t xml:space="preserve">This is an incredibly important time to shape the Britain we want to see for future generations. By supporting the Liberal Democrats, you </w:t>
      </w:r>
      <w:r>
        <w:rPr>
          <w:color w:val="000000"/>
        </w:rPr>
        <w:t xml:space="preserve">can be </w:t>
      </w:r>
      <w:r>
        <w:rPr>
          <w:color w:val="000000"/>
        </w:rPr>
        <w:t>part of that.</w:t>
      </w:r>
    </w:p>
    <w:p w14:paraId="179F38AD" w14:textId="77777777" w:rsidR="006D16E0" w:rsidRDefault="006D16E0" w:rsidP="006D16E0">
      <w:pPr>
        <w:pStyle w:val="NormalWeb"/>
        <w:spacing w:after="160" w:afterAutospacing="0" w:line="252" w:lineRule="auto"/>
        <w:rPr>
          <w:color w:val="000000"/>
        </w:rPr>
      </w:pPr>
      <w:r>
        <w:rPr>
          <w:color w:val="000000"/>
        </w:rPr>
        <w:t>Support the Liberal Democrats today.</w:t>
      </w:r>
    </w:p>
    <w:p w14:paraId="524E07D5" w14:textId="77777777" w:rsidR="006D16E0" w:rsidRDefault="006D16E0" w:rsidP="006D16E0">
      <w:pPr>
        <w:pStyle w:val="NormalWeb"/>
        <w:spacing w:after="160" w:afterAutospacing="0" w:line="252" w:lineRule="auto"/>
        <w:rPr>
          <w:color w:val="000000"/>
        </w:rPr>
      </w:pPr>
      <w:r>
        <w:rPr>
          <w:color w:val="000000"/>
        </w:rPr>
        <w:t>Thank you,</w:t>
      </w:r>
    </w:p>
    <w:p w14:paraId="168F5F0E" w14:textId="7D9CFEFD" w:rsidR="003F3237" w:rsidRDefault="006D16E0" w:rsidP="006D16E0">
      <w:pPr>
        <w:pStyle w:val="NormalWeb"/>
        <w:spacing w:after="160" w:afterAutospacing="0" w:line="252" w:lineRule="auto"/>
        <w:rPr>
          <w:color w:val="000000"/>
        </w:rPr>
      </w:pPr>
      <w:r>
        <w:rPr>
          <w:color w:val="000000"/>
        </w:rPr>
        <w:t>Name</w:t>
      </w:r>
    </w:p>
    <w:p w14:paraId="0AEF2FF7" w14:textId="77777777" w:rsidR="003F3237" w:rsidRDefault="003F3237">
      <w:pPr>
        <w:spacing w:after="160" w:line="259" w:lineRule="auto"/>
        <w:rPr>
          <w:color w:val="000000"/>
        </w:rPr>
      </w:pPr>
      <w:r>
        <w:rPr>
          <w:color w:val="000000"/>
        </w:rPr>
        <w:br w:type="page"/>
      </w:r>
    </w:p>
    <w:p w14:paraId="42D4ED36" w14:textId="77777777" w:rsidR="006D16E0" w:rsidRDefault="006D16E0" w:rsidP="006D16E0">
      <w:pPr>
        <w:pStyle w:val="NormalWeb"/>
        <w:spacing w:after="160" w:afterAutospacing="0" w:line="252" w:lineRule="auto"/>
        <w:rPr>
          <w:color w:val="000000"/>
        </w:rPr>
      </w:pPr>
    </w:p>
    <w:p w14:paraId="153E6C69" w14:textId="77777777" w:rsidR="006D16E0" w:rsidRDefault="006D16E0" w:rsidP="006D16E0">
      <w:pPr>
        <w:pStyle w:val="NormalWeb"/>
        <w:spacing w:after="160" w:afterAutospacing="0" w:line="252" w:lineRule="auto"/>
        <w:rPr>
          <w:color w:val="000000"/>
        </w:rPr>
      </w:pPr>
      <w:r>
        <w:rPr>
          <w:b/>
          <w:bCs/>
          <w:color w:val="000000"/>
        </w:rPr>
        <w:t>Recruitment template</w:t>
      </w:r>
    </w:p>
    <w:p w14:paraId="16D1C732" w14:textId="77777777" w:rsidR="006D16E0" w:rsidRDefault="006D16E0" w:rsidP="006D16E0">
      <w:pPr>
        <w:pStyle w:val="NormalWeb"/>
        <w:spacing w:after="160" w:afterAutospacing="0" w:line="252" w:lineRule="auto"/>
        <w:rPr>
          <w:color w:val="000000"/>
        </w:rPr>
      </w:pPr>
      <w:r>
        <w:rPr>
          <w:color w:val="000000"/>
        </w:rPr>
        <w:t>Dear</w:t>
      </w:r>
    </w:p>
    <w:p w14:paraId="08D394D8" w14:textId="56049DA7" w:rsidR="006D16E0" w:rsidRDefault="006D16E0" w:rsidP="006D16E0">
      <w:pPr>
        <w:pStyle w:val="NormalWeb"/>
        <w:spacing w:after="160" w:afterAutospacing="0" w:line="252" w:lineRule="auto"/>
        <w:rPr>
          <w:color w:val="000000"/>
        </w:rPr>
      </w:pPr>
      <w:r>
        <w:rPr>
          <w:color w:val="000000"/>
        </w:rPr>
        <w:t xml:space="preserve">When the political landscape is as </w:t>
      </w:r>
      <w:r w:rsidR="00921FCC">
        <w:rPr>
          <w:color w:val="000000"/>
        </w:rPr>
        <w:t xml:space="preserve">turbulent </w:t>
      </w:r>
      <w:r>
        <w:rPr>
          <w:color w:val="000000"/>
        </w:rPr>
        <w:t xml:space="preserve">as it is </w:t>
      </w:r>
      <w:proofErr w:type="gramStart"/>
      <w:r>
        <w:rPr>
          <w:color w:val="000000"/>
        </w:rPr>
        <w:t>at the moment</w:t>
      </w:r>
      <w:proofErr w:type="gramEnd"/>
      <w:r>
        <w:rPr>
          <w:color w:val="000000"/>
        </w:rPr>
        <w:t>, it is understandable to want to turn your back to</w:t>
      </w:r>
      <w:r w:rsidR="005277B0">
        <w:rPr>
          <w:color w:val="000000"/>
        </w:rPr>
        <w:t xml:space="preserve"> it altogether.</w:t>
      </w:r>
      <w:r>
        <w:rPr>
          <w:color w:val="000000"/>
        </w:rPr>
        <w:t xml:space="preserve"> </w:t>
      </w:r>
    </w:p>
    <w:p w14:paraId="54A84DBB" w14:textId="6B723EC7" w:rsidR="005277B0" w:rsidRDefault="005277B0" w:rsidP="006D16E0">
      <w:pPr>
        <w:pStyle w:val="NormalWeb"/>
        <w:spacing w:after="160" w:afterAutospacing="0" w:line="252" w:lineRule="auto"/>
        <w:rPr>
          <w:color w:val="000000"/>
        </w:rPr>
      </w:pPr>
      <w:r>
        <w:rPr>
          <w:color w:val="000000"/>
        </w:rPr>
        <w:t xml:space="preserve">But not everyone is able to weather the storm. </w:t>
      </w:r>
    </w:p>
    <w:p w14:paraId="18DF3AE7" w14:textId="7733A571" w:rsidR="005277B0" w:rsidRDefault="005277B0" w:rsidP="006D16E0">
      <w:pPr>
        <w:pStyle w:val="NormalWeb"/>
        <w:spacing w:after="160" w:afterAutospacing="0" w:line="252" w:lineRule="auto"/>
        <w:rPr>
          <w:color w:val="000000"/>
        </w:rPr>
      </w:pPr>
      <w:r>
        <w:rPr>
          <w:color w:val="000000"/>
        </w:rPr>
        <w:t xml:space="preserve">With Westminster in deadlock over Brexit for nearly three years, over issues has fallen to the side. </w:t>
      </w:r>
    </w:p>
    <w:p w14:paraId="51FEED08" w14:textId="77777777" w:rsidR="005277B0" w:rsidRDefault="005277B0" w:rsidP="006D16E0">
      <w:pPr>
        <w:pStyle w:val="NormalWeb"/>
        <w:spacing w:after="160" w:afterAutospacing="0" w:line="252" w:lineRule="auto"/>
        <w:rPr>
          <w:color w:val="000000"/>
        </w:rPr>
      </w:pPr>
      <w:r>
        <w:rPr>
          <w:color w:val="000000"/>
        </w:rPr>
        <w:t xml:space="preserve">The NHS, police force and schools are dangerously under-funded, poverty and homelessness are on the rise, those on welfare are having it taken away from them, and our climate is under threat. </w:t>
      </w:r>
    </w:p>
    <w:p w14:paraId="0F35C9FF" w14:textId="77777777" w:rsidR="005277B0" w:rsidRDefault="005277B0" w:rsidP="006D16E0">
      <w:pPr>
        <w:pStyle w:val="NormalWeb"/>
        <w:spacing w:after="160" w:afterAutospacing="0" w:line="252" w:lineRule="auto"/>
        <w:rPr>
          <w:color w:val="000000"/>
        </w:rPr>
      </w:pPr>
      <w:r>
        <w:rPr>
          <w:color w:val="000000"/>
        </w:rPr>
        <w:t xml:space="preserve">We cannot be by-standers. </w:t>
      </w:r>
    </w:p>
    <w:p w14:paraId="7A2FC687" w14:textId="3C63432E" w:rsidR="005277B0" w:rsidRDefault="005277B0" w:rsidP="006D16E0">
      <w:pPr>
        <w:pStyle w:val="NormalWeb"/>
        <w:spacing w:after="160" w:afterAutospacing="0" w:line="252" w:lineRule="auto"/>
        <w:rPr>
          <w:color w:val="000000"/>
        </w:rPr>
      </w:pPr>
      <w:r>
        <w:rPr>
          <w:color w:val="000000"/>
        </w:rPr>
        <w:t xml:space="preserve">We must stand up and stand together. </w:t>
      </w:r>
    </w:p>
    <w:p w14:paraId="3801E77B" w14:textId="2AAB1D69" w:rsidR="006D16E0" w:rsidRDefault="005277B0">
      <w:pPr>
        <w:pStyle w:val="NormalWeb"/>
        <w:spacing w:after="160" w:afterAutospacing="0" w:line="252" w:lineRule="auto"/>
        <w:rPr>
          <w:color w:val="000000"/>
        </w:rPr>
      </w:pPr>
      <w:r>
        <w:rPr>
          <w:color w:val="000000"/>
        </w:rPr>
        <w:t xml:space="preserve">We must </w:t>
      </w:r>
      <w:r w:rsidR="006D16E0">
        <w:rPr>
          <w:color w:val="000000"/>
        </w:rPr>
        <w:t xml:space="preserve">demand better for this country. </w:t>
      </w:r>
    </w:p>
    <w:p w14:paraId="3C1A1853" w14:textId="27DD7918" w:rsidR="006D16E0" w:rsidRDefault="006D16E0" w:rsidP="006D16E0">
      <w:pPr>
        <w:pStyle w:val="NormalWeb"/>
        <w:spacing w:after="160" w:afterAutospacing="0" w:line="252" w:lineRule="auto"/>
        <w:rPr>
          <w:color w:val="000000"/>
        </w:rPr>
      </w:pPr>
      <w:r>
        <w:rPr>
          <w:color w:val="000000"/>
        </w:rPr>
        <w:t xml:space="preserve">Do you </w:t>
      </w:r>
      <w:r w:rsidR="005277B0">
        <w:rPr>
          <w:color w:val="000000"/>
        </w:rPr>
        <w:t xml:space="preserve">want better </w:t>
      </w:r>
      <w:r>
        <w:rPr>
          <w:color w:val="000000"/>
        </w:rPr>
        <w:t xml:space="preserve">for Britain? </w:t>
      </w:r>
    </w:p>
    <w:p w14:paraId="5023FC4C" w14:textId="77777777" w:rsidR="006D16E0" w:rsidRDefault="006D16E0" w:rsidP="006D16E0">
      <w:pPr>
        <w:pStyle w:val="NormalWeb"/>
        <w:spacing w:after="160" w:afterAutospacing="0" w:line="252" w:lineRule="auto"/>
        <w:rPr>
          <w:color w:val="000000"/>
        </w:rPr>
      </w:pPr>
      <w:r>
        <w:rPr>
          <w:color w:val="000000"/>
        </w:rPr>
        <w:t>Register as a supporter today.</w:t>
      </w:r>
      <w:bookmarkStart w:id="0" w:name="_GoBack"/>
      <w:bookmarkEnd w:id="0"/>
    </w:p>
    <w:p w14:paraId="0F92C8C7" w14:textId="77777777" w:rsidR="006D16E0" w:rsidRDefault="006D16E0" w:rsidP="006D16E0">
      <w:pPr>
        <w:pStyle w:val="NormalWeb"/>
        <w:spacing w:after="160" w:afterAutospacing="0" w:line="252" w:lineRule="auto"/>
        <w:rPr>
          <w:color w:val="000000"/>
        </w:rPr>
      </w:pPr>
      <w:r>
        <w:rPr>
          <w:color w:val="000000"/>
        </w:rPr>
        <w:t xml:space="preserve">The Liberal Democrats are a party open to anyone who shares liberal values. You don’t need to have big political aspirations, if you believe in rebuilding a society where fairness and opportunity are accessible for everyone, then join our movement. </w:t>
      </w:r>
    </w:p>
    <w:p w14:paraId="0D2D339E" w14:textId="767B5FFD" w:rsidR="006D16E0" w:rsidRDefault="006D16E0" w:rsidP="006D16E0">
      <w:pPr>
        <w:pStyle w:val="NormalWeb"/>
        <w:spacing w:after="160" w:afterAutospacing="0" w:line="252" w:lineRule="auto"/>
        <w:rPr>
          <w:color w:val="000000"/>
        </w:rPr>
      </w:pPr>
      <w:r>
        <w:rPr>
          <w:color w:val="000000"/>
        </w:rPr>
        <w:t>Do you want to see an end to politics of fear and intolerance?</w:t>
      </w:r>
    </w:p>
    <w:p w14:paraId="1A21E627" w14:textId="77777777" w:rsidR="006D16E0" w:rsidRDefault="006D16E0" w:rsidP="003F3237">
      <w:pPr>
        <w:pStyle w:val="NormalWeb"/>
        <w:spacing w:after="160" w:afterAutospacing="0" w:line="252" w:lineRule="auto"/>
        <w:jc w:val="center"/>
        <w:rPr>
          <w:color w:val="000000"/>
        </w:rPr>
      </w:pPr>
      <w:r>
        <w:rPr>
          <w:color w:val="000000"/>
        </w:rPr>
        <w:t>Register as a supporter today</w:t>
      </w:r>
    </w:p>
    <w:p w14:paraId="21873106" w14:textId="77777777" w:rsidR="006D16E0" w:rsidRDefault="006D16E0" w:rsidP="006D16E0">
      <w:pPr>
        <w:pStyle w:val="NormalWeb"/>
        <w:spacing w:after="160" w:afterAutospacing="0" w:line="252" w:lineRule="auto"/>
        <w:rPr>
          <w:color w:val="000000"/>
        </w:rPr>
      </w:pPr>
      <w:r>
        <w:rPr>
          <w:color w:val="000000"/>
        </w:rPr>
        <w:t>As a Lib Dem supporter, you can share your passion and hopes, and be a part of a movement working towards a liberal Britain. Sign up and you can:</w:t>
      </w:r>
    </w:p>
    <w:p w14:paraId="5A707843" w14:textId="77777777" w:rsidR="006D16E0" w:rsidRDefault="006D16E0" w:rsidP="006D16E0">
      <w:pPr>
        <w:numPr>
          <w:ilvl w:val="0"/>
          <w:numId w:val="2"/>
        </w:numPr>
        <w:spacing w:before="100" w:beforeAutospacing="1" w:after="100" w:afterAutospacing="1"/>
        <w:rPr>
          <w:rFonts w:eastAsia="Times New Roman"/>
          <w:color w:val="000000"/>
          <w:sz w:val="24"/>
          <w:szCs w:val="24"/>
        </w:rPr>
      </w:pPr>
      <w:r>
        <w:rPr>
          <w:rFonts w:eastAsia="Times New Roman"/>
          <w:color w:val="000000"/>
          <w:sz w:val="24"/>
          <w:szCs w:val="24"/>
        </w:rPr>
        <w:t>Help shape party policy</w:t>
      </w:r>
    </w:p>
    <w:p w14:paraId="27C28E50" w14:textId="77777777" w:rsidR="006D16E0" w:rsidRDefault="006D16E0" w:rsidP="006D16E0">
      <w:pPr>
        <w:numPr>
          <w:ilvl w:val="0"/>
          <w:numId w:val="2"/>
        </w:numPr>
        <w:spacing w:before="100" w:beforeAutospacing="1" w:after="100" w:afterAutospacing="1"/>
        <w:rPr>
          <w:rFonts w:eastAsia="Times New Roman"/>
          <w:color w:val="000000"/>
          <w:sz w:val="24"/>
          <w:szCs w:val="24"/>
        </w:rPr>
      </w:pPr>
      <w:r>
        <w:rPr>
          <w:rFonts w:eastAsia="Times New Roman"/>
          <w:color w:val="000000"/>
          <w:sz w:val="24"/>
          <w:szCs w:val="24"/>
        </w:rPr>
        <w:t>Attend party conferences</w:t>
      </w:r>
    </w:p>
    <w:p w14:paraId="6DDA6315" w14:textId="77777777" w:rsidR="006D16E0" w:rsidRDefault="006D16E0" w:rsidP="006D16E0">
      <w:pPr>
        <w:numPr>
          <w:ilvl w:val="0"/>
          <w:numId w:val="2"/>
        </w:numPr>
        <w:spacing w:before="100" w:beforeAutospacing="1" w:after="100" w:afterAutospacing="1"/>
        <w:rPr>
          <w:rFonts w:eastAsia="Times New Roman"/>
          <w:color w:val="000000"/>
          <w:sz w:val="24"/>
          <w:szCs w:val="24"/>
        </w:rPr>
      </w:pPr>
      <w:r>
        <w:rPr>
          <w:rFonts w:eastAsia="Times New Roman"/>
          <w:color w:val="000000"/>
          <w:sz w:val="24"/>
          <w:szCs w:val="24"/>
        </w:rPr>
        <w:t>Access party training</w:t>
      </w:r>
    </w:p>
    <w:p w14:paraId="2E0B69A5" w14:textId="77777777" w:rsidR="006D16E0" w:rsidRDefault="006D16E0" w:rsidP="006D16E0">
      <w:pPr>
        <w:numPr>
          <w:ilvl w:val="0"/>
          <w:numId w:val="2"/>
        </w:numPr>
        <w:spacing w:before="100" w:beforeAutospacing="1" w:after="100" w:afterAutospacing="1"/>
        <w:rPr>
          <w:rFonts w:eastAsia="Times New Roman"/>
          <w:color w:val="000000"/>
          <w:sz w:val="24"/>
          <w:szCs w:val="24"/>
        </w:rPr>
      </w:pPr>
      <w:r>
        <w:rPr>
          <w:rFonts w:eastAsia="Times New Roman"/>
          <w:color w:val="000000"/>
          <w:sz w:val="24"/>
          <w:szCs w:val="24"/>
        </w:rPr>
        <w:t xml:space="preserve">Attend local party events </w:t>
      </w:r>
    </w:p>
    <w:p w14:paraId="06E0A980" w14:textId="77777777" w:rsidR="006D16E0" w:rsidRDefault="006D16E0" w:rsidP="006D16E0">
      <w:pPr>
        <w:pStyle w:val="NormalWeb"/>
        <w:spacing w:after="160" w:afterAutospacing="0" w:line="252" w:lineRule="auto"/>
        <w:rPr>
          <w:color w:val="000000"/>
        </w:rPr>
      </w:pPr>
      <w:r>
        <w:rPr>
          <w:color w:val="000000"/>
        </w:rPr>
        <w:t xml:space="preserve">This is an exciting and crucial time to get involved. </w:t>
      </w:r>
      <w:proofErr w:type="gramStart"/>
      <w:r>
        <w:rPr>
          <w:color w:val="000000"/>
        </w:rPr>
        <w:t>So</w:t>
      </w:r>
      <w:proofErr w:type="gramEnd"/>
      <w:r>
        <w:rPr>
          <w:color w:val="000000"/>
        </w:rPr>
        <w:t xml:space="preserve"> join us today.</w:t>
      </w:r>
    </w:p>
    <w:p w14:paraId="73D33CB5" w14:textId="77777777" w:rsidR="006D16E0" w:rsidRDefault="006D16E0" w:rsidP="006D16E0">
      <w:pPr>
        <w:pStyle w:val="NormalWeb"/>
        <w:spacing w:after="160" w:afterAutospacing="0" w:line="252" w:lineRule="auto"/>
        <w:rPr>
          <w:color w:val="000000"/>
        </w:rPr>
      </w:pPr>
      <w:r>
        <w:rPr>
          <w:color w:val="000000"/>
        </w:rPr>
        <w:t>Thank you</w:t>
      </w:r>
    </w:p>
    <w:p w14:paraId="09CCE837" w14:textId="77777777" w:rsidR="00F871C3" w:rsidRDefault="003F3237"/>
    <w:sectPr w:rsidR="00F871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476D3"/>
    <w:multiLevelType w:val="multilevel"/>
    <w:tmpl w:val="C1F0CE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9E05D6"/>
    <w:multiLevelType w:val="multilevel"/>
    <w:tmpl w:val="236AE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MDe1MDU1NbY0sLBQ0lEKTi0uzszPAykwrAUAJpkwHywAAAA="/>
  </w:docVars>
  <w:rsids>
    <w:rsidRoot w:val="006D16E0"/>
    <w:rsid w:val="003F3237"/>
    <w:rsid w:val="004656F1"/>
    <w:rsid w:val="005277B0"/>
    <w:rsid w:val="005F28F3"/>
    <w:rsid w:val="006D16E0"/>
    <w:rsid w:val="00921F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8BC70"/>
  <w15:chartTrackingRefBased/>
  <w15:docId w15:val="{BA669DF1-ABE0-484B-89EB-F255FC4DD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16E0"/>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D16E0"/>
    <w:pPr>
      <w:spacing w:before="100" w:beforeAutospacing="1" w:after="100" w:afterAutospacing="1"/>
    </w:pPr>
  </w:style>
  <w:style w:type="paragraph" w:styleId="BalloonText">
    <w:name w:val="Balloon Text"/>
    <w:basedOn w:val="Normal"/>
    <w:link w:val="BalloonTextChar"/>
    <w:uiPriority w:val="99"/>
    <w:semiHidden/>
    <w:unhideWhenUsed/>
    <w:rsid w:val="005277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77B0"/>
    <w:rPr>
      <w:rFonts w:ascii="Segoe UI"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764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41</Words>
  <Characters>3085</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sri Buddhdev</dc:creator>
  <cp:keywords/>
  <dc:description/>
  <cp:lastModifiedBy>Greg Foster</cp:lastModifiedBy>
  <cp:revision>2</cp:revision>
  <dcterms:created xsi:type="dcterms:W3CDTF">2019-03-18T13:12:00Z</dcterms:created>
  <dcterms:modified xsi:type="dcterms:W3CDTF">2019-03-18T13:12:00Z</dcterms:modified>
</cp:coreProperties>
</file>